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0" w:name="Xa04e5360c34855d1fbc5a871ac2f3196f11beec"/>
    <w:p>
      <w:pPr>
        <w:pStyle w:val="Heading1"/>
      </w:pPr>
      <w:r>
        <w:t xml:space="preserve">Cover Letter for Chemist Position in Venezuela Caracas</w:t>
      </w:r>
    </w:p>
    <w:bookmarkEnd w:id="20"/>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LinkedIn/Portfolio URL]</w:t>
      </w:r>
    </w:p>
    <w:p>
      <w:pPr>
        <w:pStyle w:val="BodyText"/>
      </w:pPr>
      <w:r>
        <w:t xml:space="preserve">[Hiring Manager's Name]</w:t>
      </w:r>
      <w:r>
        <w:br/>
      </w:r>
      <w:r>
        <w:t xml:space="preserve">[Company Name]</w:t>
      </w:r>
      <w:r>
        <w:br/>
      </w:r>
      <w:r>
        <w:t xml:space="preserve">[Company Address]</w:t>
      </w:r>
      <w:r>
        <w:br/>
      </w:r>
      <w:r>
        <w:t xml:space="preserve">Caracas, Venezuela</w:t>
      </w:r>
    </w:p>
    <w:p>
      <w:pPr>
        <w:pStyle w:val="BodyText"/>
      </w:pPr>
      <w:r>
        <w:t xml:space="preserve">Date: [Insert Date]</w:t>
      </w:r>
    </w:p>
    <w:p>
      <w:pPr>
        <w:pStyle w:val="BodyText"/>
      </w:pPr>
      <w:r>
        <w:t xml:space="preserve">Dear [Hiring Manager's Name],</w:t>
      </w:r>
    </w:p>
    <w:p>
      <w:pPr>
        <w:pStyle w:val="BodyText"/>
      </w:pPr>
      <w:r>
        <w:t xml:space="preserve">I am writing to express my enthusiastic interest in the Chemist position at [Company Name] in Venezuela Caracas. As a dedicated and experienced chemist with a passion for scientific innovation, I am eager to contribute my expertise to an organization that values excellence and is committed to advancing chemical research and development in this vibrant region. Venezuela Caracas, known for its rich cultural heritage and dynamic industrial landscape, represents an ideal setting for me to apply my skills while supporting the growth of a forward-thinking institution.</w:t>
      </w:r>
    </w:p>
    <w:p>
      <w:pPr>
        <w:pStyle w:val="BodyText"/>
      </w:pPr>
      <w:r>
        <w:t xml:space="preserve">With over [X years] of experience in analytical chemistry, research, and formulation development, I have cultivated a strong foundation in laboratory techniques, data analysis, and problem-solving. My academic background in [Your Degree] from [Your University] has equipped me with the theoretical knowledge necessary to tackle complex chemical challenges. However, it is my hands-on experience working on projects such as [specific project or research topic], that has solidified my commitment to the field of chemistry. Whether optimizing chemical processes or developing sustainable solutions, I approach every task with precision and a dedication to quality.</w:t>
      </w:r>
    </w:p>
    <w:p>
      <w:pPr>
        <w:pStyle w:val="BodyText"/>
      </w:pPr>
      <w:r>
        <w:t xml:space="preserve">What draws me to [Company Name] is your reputation for [mention specific company value, e.g., "innovative research in pharmaceuticals" or "environmental sustainability initiatives"]. In Venezuela Caracas, where the chemical industry plays a critical role in economic and industrial development, I believe my skills as a chemist can make a meaningful impact. For instance, my work on [specific achievement or project] demonstrates my ability to deliver results that align with both scientific rigor and practical application. I am particularly interested in contributing to [Company Name]'s efforts in [specific area of interest, e.g., "drug formulation" or "materials science"], as this aligns with my professional goals and passion for chemistry.</w:t>
      </w:r>
    </w:p>
    <w:p>
      <w:pPr>
        <w:pStyle w:val="BodyText"/>
      </w:pPr>
      <w:r>
        <w:t xml:space="preserve">One of the aspects I admire most about Venezuela Caracas is its unique blend of tradition and modernity. As a chemist, I am keen to engage with local challenges such as [specific issue, e.g., "water purification" or "pharmaceutical accessibility"], which require innovative chemical solutions. My experience working in [mention any relevant location or project] has prepared me to navigate the complexities of the chemical industry while fostering collaboration with teams and stakeholders. I am confident that my adaptability, combined with my technical expertise, will enable me to contribute effectively to your team.</w:t>
      </w:r>
    </w:p>
    <w:p>
      <w:pPr>
        <w:pStyle w:val="BodyText"/>
      </w:pPr>
      <w:r>
        <w:t xml:space="preserve">Throughout my career as a chemist, I have prioritized continuous learning and professional growth. I stay updated on the latest advancements in chemical science through [certifications, publications, or memberships]. This commitment to excellence ensures that I can bring cutting-edge knowledge to [Company Name]. Additionally, my strong communication skills allow me to collaborate seamlessly with colleagues and present complex scientific concepts in an accessible manner. In Venezuela Caracas, where interdisciplinary teamwork is essential for progress, I am eager to be a valuable contributor.</w:t>
      </w:r>
    </w:p>
    <w:p>
      <w:pPr>
        <w:pStyle w:val="BodyText"/>
      </w:pPr>
      <w:r>
        <w:t xml:space="preserve">I am particularly drawn to the opportunity at [Company Name] because of its focus on [specific company initiative or value]. As a chemist, I understand the importance of aligning with an organization that values both scientific integrity and social responsibility. Venezuela Caracas has long been a hub for innovation, and I am excited about the possibility of contributing to its legacy while advancing my own career. My goal is to support [Company Name] in achieving its objectives through my expertise in [specific area], while also embracing the cultural richness of this dynamic city.</w:t>
      </w:r>
    </w:p>
    <w:p>
      <w:pPr>
        <w:pStyle w:val="BodyText"/>
      </w:pPr>
      <w:r>
        <w:t xml:space="preserve">Thank you for considering my application. I would welcome the opportunity to discuss how my skills as a chemist can contribute to the continued success of [Company Name]. I am available at [your phone number] or [your email address] and am happy to accommodate an interview at your convenience. I look forward to the possibility of working together in Venezuela Caracas, where science and innovation thrive.</w:t>
      </w:r>
    </w:p>
    <w:p>
      <w:pPr>
        <w:pStyle w:val="BodyText"/>
      </w:pPr>
      <w:r>
        <w:t xml:space="preserve">Sincerely,</w:t>
      </w:r>
      <w:r>
        <w:br/>
      </w: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Venezuela Caracas</dc:title>
  <dc:creator/>
  <dc:language>en</dc:language>
  <cp:keywords/>
  <dcterms:created xsi:type="dcterms:W3CDTF">2026-06-02T06:56:49Z</dcterms:created>
  <dcterms:modified xsi:type="dcterms:W3CDTF">2026-06-02T06:56:49Z</dcterms:modified>
</cp:coreProperties>
</file>

<file path=docProps/custom.xml><?xml version="1.0" encoding="utf-8"?>
<Properties xmlns="http://schemas.openxmlformats.org/officeDocument/2006/custom-properties" xmlns:vt="http://schemas.openxmlformats.org/officeDocument/2006/docPropsVTypes"/>
</file>